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6F58A548" w14:textId="77777777" w:rsidR="00905430" w:rsidRPr="00905430" w:rsidRDefault="00905430" w:rsidP="00905430">
      <w:pPr>
        <w:widowControl w:val="0"/>
        <w:spacing w:line="264" w:lineRule="auto"/>
        <w:jc w:val="center"/>
        <w:rPr>
          <w:rFonts w:ascii="Verdana" w:hAnsi="Verdana"/>
          <w:b/>
          <w:bCs/>
          <w:sz w:val="24"/>
          <w:szCs w:val="24"/>
        </w:rPr>
      </w:pPr>
      <w:bookmarkStart w:id="0" w:name="_Hlk191298039"/>
      <w:r w:rsidRPr="00905430">
        <w:rPr>
          <w:rFonts w:ascii="Verdana" w:hAnsi="Verdana"/>
          <w:b/>
          <w:bCs/>
          <w:sz w:val="24"/>
          <w:szCs w:val="24"/>
        </w:rPr>
        <w:t>Oprava havarijního odvětrávání skladu chemie na Aquaparku Kohoutovice</w:t>
      </w:r>
    </w:p>
    <w:bookmarkEnd w:id="0"/>
    <w:p w14:paraId="480E0B9E" w14:textId="77777777" w:rsidR="00E94E54" w:rsidRDefault="00E94E54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97C70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900C53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1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E94E54" w:rsidRPr="007C7393" w14:paraId="7F5988CC" w14:textId="77777777" w:rsidTr="06AE5E8A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10F4186B" w14:textId="7E0430DE" w:rsidR="00E94E54" w:rsidRPr="007C7393" w:rsidRDefault="00E94E54" w:rsidP="00E94E54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E94E54" w:rsidRPr="007C7393" w14:paraId="02E85923" w14:textId="77777777" w:rsidTr="06AE5E8A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399E4" w14:textId="77777777" w:rsidR="00E94E54" w:rsidRPr="00CF5123" w:rsidRDefault="00E94E54" w:rsidP="00E94E54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CF5123">
              <w:rPr>
                <w:rFonts w:ascii="Verdana" w:hAnsi="Verdana" w:cs="Open Sans"/>
                <w:sz w:val="20"/>
                <w:szCs w:val="20"/>
              </w:rPr>
              <w:t>přičemž se jednalo o:</w:t>
            </w:r>
          </w:p>
          <w:p w14:paraId="5D90A6BD" w14:textId="0D8AA0D8" w:rsidR="00E94E54" w:rsidRPr="00563DF7" w:rsidRDefault="00E94E54" w:rsidP="00E94E54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6AE5E8A">
              <w:rPr>
                <w:rFonts w:ascii="Verdana" w:hAnsi="Verdana" w:cs="Open Sans"/>
                <w:b/>
                <w:bCs/>
                <w:sz w:val="20"/>
                <w:szCs w:val="20"/>
              </w:rPr>
              <w:t>dvě zakázky</w:t>
            </w:r>
            <w:r w:rsidRPr="06AE5E8A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Pr="06AE5E8A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oprava </w:t>
            </w:r>
            <w:r w:rsidR="7C8F5E1C" w:rsidRPr="06AE5E8A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umělého </w:t>
            </w:r>
            <w:r w:rsidR="00B742BB" w:rsidRPr="06AE5E8A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odvětrávání</w:t>
            </w:r>
            <w:r w:rsidR="7787D533" w:rsidRPr="06AE5E8A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nebo VZT</w:t>
            </w:r>
            <w:r w:rsidRPr="06AE5E8A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6AE5E8A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B742BB" w:rsidRPr="06AE5E8A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200 000</w:t>
            </w:r>
            <w:r w:rsidRPr="06AE5E8A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Kč bez DPH.</w:t>
            </w:r>
            <w:r w:rsidRPr="06AE5E8A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E94E54" w:rsidRPr="00626487" w:rsidRDefault="00E94E54" w:rsidP="00E94E54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563DF7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 o referenční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D6435E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D6435E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64A4A4" w14:textId="77777777" w:rsidR="00D6435E" w:rsidRDefault="00D6435E" w:rsidP="00EE2E6A">
      <w:pPr>
        <w:spacing w:before="0" w:after="0"/>
      </w:pPr>
      <w:r>
        <w:separator/>
      </w:r>
    </w:p>
  </w:endnote>
  <w:endnote w:type="continuationSeparator" w:id="0">
    <w:p w14:paraId="2D978790" w14:textId="77777777" w:rsidR="00D6435E" w:rsidRDefault="00D6435E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BA3311" w14:textId="77777777" w:rsidR="00D6435E" w:rsidRDefault="00D6435E" w:rsidP="00EE2E6A">
      <w:pPr>
        <w:spacing w:before="0" w:after="0"/>
      </w:pPr>
      <w:r>
        <w:separator/>
      </w:r>
    </w:p>
  </w:footnote>
  <w:footnote w:type="continuationSeparator" w:id="0">
    <w:p w14:paraId="2232692C" w14:textId="77777777" w:rsidR="00D6435E" w:rsidRDefault="00D6435E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75E3CA4F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8A6A03">
      <w:rPr>
        <w:rFonts w:ascii="Verdana" w:hAnsi="Verdana" w:cs="Open Sans"/>
        <w:sz w:val="20"/>
      </w:rPr>
      <w:t>019</w:t>
    </w:r>
    <w:r w:rsidR="00991501" w:rsidRPr="002C4A25">
      <w:rPr>
        <w:rFonts w:ascii="Verdana" w:hAnsi="Verdana" w:cs="Open Sans"/>
        <w:sz w:val="20"/>
      </w:rPr>
      <w:t>/202</w:t>
    </w:r>
    <w:r w:rsidR="008A6A03">
      <w:rPr>
        <w:rFonts w:ascii="Verdana" w:hAnsi="Verdana" w:cs="Open Sans"/>
        <w:sz w:val="20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819609350">
    <w:abstractNumId w:val="9"/>
  </w:num>
  <w:num w:numId="2" w16cid:durableId="401576">
    <w:abstractNumId w:val="16"/>
  </w:num>
  <w:num w:numId="3" w16cid:durableId="1701053448">
    <w:abstractNumId w:val="6"/>
  </w:num>
  <w:num w:numId="4" w16cid:durableId="40713317">
    <w:abstractNumId w:val="6"/>
  </w:num>
  <w:num w:numId="5" w16cid:durableId="1712145825">
    <w:abstractNumId w:val="6"/>
  </w:num>
  <w:num w:numId="6" w16cid:durableId="439448935">
    <w:abstractNumId w:val="6"/>
  </w:num>
  <w:num w:numId="7" w16cid:durableId="867638864">
    <w:abstractNumId w:val="6"/>
  </w:num>
  <w:num w:numId="8" w16cid:durableId="502210506">
    <w:abstractNumId w:val="6"/>
  </w:num>
  <w:num w:numId="9" w16cid:durableId="2003772502">
    <w:abstractNumId w:val="6"/>
  </w:num>
  <w:num w:numId="10" w16cid:durableId="451822585">
    <w:abstractNumId w:val="6"/>
  </w:num>
  <w:num w:numId="11" w16cid:durableId="45765877">
    <w:abstractNumId w:val="3"/>
  </w:num>
  <w:num w:numId="12" w16cid:durableId="1008827801">
    <w:abstractNumId w:val="21"/>
  </w:num>
  <w:num w:numId="13" w16cid:durableId="89693377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04893357">
    <w:abstractNumId w:val="0"/>
  </w:num>
  <w:num w:numId="15" w16cid:durableId="116722833">
    <w:abstractNumId w:val="19"/>
  </w:num>
  <w:num w:numId="16" w16cid:durableId="1454787933">
    <w:abstractNumId w:val="13"/>
  </w:num>
  <w:num w:numId="17" w16cid:durableId="55015696">
    <w:abstractNumId w:val="15"/>
  </w:num>
  <w:num w:numId="18" w16cid:durableId="1502159930">
    <w:abstractNumId w:val="6"/>
  </w:num>
  <w:num w:numId="19" w16cid:durableId="1043562110">
    <w:abstractNumId w:val="10"/>
  </w:num>
  <w:num w:numId="20" w16cid:durableId="678314345">
    <w:abstractNumId w:val="7"/>
  </w:num>
  <w:num w:numId="21" w16cid:durableId="2089768587">
    <w:abstractNumId w:val="14"/>
  </w:num>
  <w:num w:numId="22" w16cid:durableId="145166889">
    <w:abstractNumId w:val="6"/>
  </w:num>
  <w:num w:numId="23" w16cid:durableId="1879392177">
    <w:abstractNumId w:val="12"/>
  </w:num>
  <w:num w:numId="24" w16cid:durableId="1013648287">
    <w:abstractNumId w:val="17"/>
  </w:num>
  <w:num w:numId="25" w16cid:durableId="40980684">
    <w:abstractNumId w:val="18"/>
  </w:num>
  <w:num w:numId="26" w16cid:durableId="212815552">
    <w:abstractNumId w:val="5"/>
  </w:num>
  <w:num w:numId="27" w16cid:durableId="887716967">
    <w:abstractNumId w:val="8"/>
  </w:num>
  <w:num w:numId="28" w16cid:durableId="124337377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87811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243437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80841311">
    <w:abstractNumId w:val="4"/>
  </w:num>
  <w:num w:numId="32" w16cid:durableId="1026441966">
    <w:abstractNumId w:val="20"/>
  </w:num>
  <w:num w:numId="33" w16cid:durableId="1590578885">
    <w:abstractNumId w:val="11"/>
  </w:num>
  <w:num w:numId="34" w16cid:durableId="25447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4AB1"/>
    <w:rsid w:val="00407299"/>
    <w:rsid w:val="00421F9E"/>
    <w:rsid w:val="00423EC1"/>
    <w:rsid w:val="004269E2"/>
    <w:rsid w:val="0045663E"/>
    <w:rsid w:val="00465733"/>
    <w:rsid w:val="004671DE"/>
    <w:rsid w:val="00480207"/>
    <w:rsid w:val="00483F64"/>
    <w:rsid w:val="004A2A23"/>
    <w:rsid w:val="004B00B1"/>
    <w:rsid w:val="004B1205"/>
    <w:rsid w:val="004B2994"/>
    <w:rsid w:val="004B4351"/>
    <w:rsid w:val="004D2686"/>
    <w:rsid w:val="004F686B"/>
    <w:rsid w:val="00504265"/>
    <w:rsid w:val="00530742"/>
    <w:rsid w:val="00535013"/>
    <w:rsid w:val="00563DF7"/>
    <w:rsid w:val="0058131C"/>
    <w:rsid w:val="0058435C"/>
    <w:rsid w:val="0059214E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A6A03"/>
    <w:rsid w:val="008C1880"/>
    <w:rsid w:val="008D4926"/>
    <w:rsid w:val="008D61FF"/>
    <w:rsid w:val="008E089C"/>
    <w:rsid w:val="008F22ED"/>
    <w:rsid w:val="00900C53"/>
    <w:rsid w:val="00905430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E53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742BB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5123"/>
    <w:rsid w:val="00D11FE8"/>
    <w:rsid w:val="00D17091"/>
    <w:rsid w:val="00D22A57"/>
    <w:rsid w:val="00D26311"/>
    <w:rsid w:val="00D31552"/>
    <w:rsid w:val="00D414A2"/>
    <w:rsid w:val="00D6435E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621FA"/>
    <w:rsid w:val="00E64D3E"/>
    <w:rsid w:val="00E94E54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  <w:rsid w:val="06AE5E8A"/>
    <w:rsid w:val="1A8DF236"/>
    <w:rsid w:val="7787D533"/>
    <w:rsid w:val="7C8F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1E784E"/>
    <w:rsid w:val="0024390C"/>
    <w:rsid w:val="00375C2F"/>
    <w:rsid w:val="0040276B"/>
    <w:rsid w:val="0045663E"/>
    <w:rsid w:val="0058131C"/>
    <w:rsid w:val="006417A2"/>
    <w:rsid w:val="00724AC0"/>
    <w:rsid w:val="007525B4"/>
    <w:rsid w:val="00770FFC"/>
    <w:rsid w:val="007C3228"/>
    <w:rsid w:val="008D61FF"/>
    <w:rsid w:val="008E089C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da2289-d092-4885-9b43-bcfe266777f8" xsi:nil="true"/>
    <lcf76f155ced4ddcb4097134ff3c332f xmlns="37cb5d3b-3b69-494d-8b31-321a33f1097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0" ma:contentTypeDescription="Vytvoří nový dokument" ma:contentTypeScope="" ma:versionID="cc30a81f8bf7570a1b2867ec08d86fa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d32ccd697eb5df474a5612d4630153a8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BF7F4-0845-43CF-A581-F605C721B3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  <ds:schemaRef ds:uri="69da2289-d092-4885-9b43-bcfe266777f8"/>
    <ds:schemaRef ds:uri="37cb5d3b-3b69-494d-8b31-321a33f1097b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E2858E-F1FF-449E-B375-F49E11977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9</Words>
  <Characters>2474</Characters>
  <Application>Microsoft Office Word</Application>
  <DocSecurity>0</DocSecurity>
  <Lines>20</Lines>
  <Paragraphs>5</Paragraphs>
  <ScaleCrop>false</ScaleCrop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24</cp:revision>
  <dcterms:created xsi:type="dcterms:W3CDTF">2023-01-20T06:14:00Z</dcterms:created>
  <dcterms:modified xsi:type="dcterms:W3CDTF">2026-01-2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MediaServiceImageTags">
    <vt:lpwstr/>
  </property>
</Properties>
</file>